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acher</w:t>
      </w:r>
      <w:r>
        <w:t xml:space="preserve"> </w:t>
      </w:r>
      <w:r>
        <w:t xml:space="preserve">Secondary</w:t>
      </w:r>
      <w:r>
        <w:t xml:space="preserve"> </w:t>
      </w:r>
      <w:r>
        <w:t xml:space="preserve">Position</w:t>
      </w:r>
      <w:r>
        <w:t xml:space="preserve"> </w:t>
      </w:r>
      <w:r>
        <w:t xml:space="preserve">in</w:t>
      </w:r>
      <w:r>
        <w:t xml:space="preserve"> </w:t>
      </w:r>
      <w:r>
        <w:t xml:space="preserve">Egypt</w:t>
      </w:r>
      <w:r>
        <w:t xml:space="preserve"> </w:t>
      </w:r>
      <w:r>
        <w:t xml:space="preserve">Cairo</w:t>
      </w:r>
    </w:p>
    <w:bookmarkStart w:id="20" w:name="Xa77b0359f8333aa8a076126f5c2a30fe5a2329d"/>
    <w:p>
      <w:pPr>
        <w:pStyle w:val="Heading1"/>
      </w:pPr>
      <w:r>
        <w:t xml:space="preserve">Cover Letter for Teacher Secondary Position in Egypt Cairo</w:t>
      </w:r>
    </w:p>
    <w:p>
      <w:pPr>
        <w:pStyle w:val="FirstParagraph"/>
      </w:pPr>
      <w:r>
        <w:t xml:space="preserve">Dear [Hiring Manager's Name],</w:t>
      </w:r>
    </w:p>
    <w:p>
      <w:pPr>
        <w:pStyle w:val="BodyText"/>
      </w:pPr>
      <w:r>
        <w:t xml:space="preserve">I am writing to express my sincere interest in the Teacher Secondary position at [School Name] in Egypt Cairo. As a dedicated and experienced educator with a passion for shaping young minds, I am eager to contribute my expertise to an institution that values academic excellence and cultural enrichment. This opportunity aligns perfectly with my career goals, and I am confident that my qualifications and commitment to secondary education will make me a valuable asset to your team.</w:t>
      </w:r>
    </w:p>
    <w:p>
      <w:pPr>
        <w:pStyle w:val="BodyText"/>
      </w:pPr>
      <w:r>
        <w:t xml:space="preserve">With [X years] of experience in the field of education, I have developed a strong foundation in teaching secondary-level students across diverse academic disciplines. My background includes [mention specific subjects, e.g., "mathematics, science, and literature"], where I have consistently prioritized fostering critical thinking, creativity, and a lifelong love for learning. As a Teacher Secondary, I understand the unique challenges and responsibilities of guiding students during their formative years—this is where my dedication to personalized instruction and student-centered pedagogy truly shines.</w:t>
      </w:r>
    </w:p>
    <w:p>
      <w:pPr>
        <w:pStyle w:val="BodyText"/>
      </w:pPr>
      <w:r>
        <w:t xml:space="preserve">Throughout my career, I have been committed to creating an inclusive and dynamic classroom environment that empowers students to reach their full potential. My teaching philosophy emphasizes collaboration, innovation, and the integration of technology to enhance engagement. For instance, I have successfully implemented project-based learning strategies that encourage students to apply theoretical knowledge to real-world scenarios. This approach not only deepens their understanding but also prepares them for the complexities of higher education and future careers.</w:t>
      </w:r>
    </w:p>
    <w:p>
      <w:pPr>
        <w:pStyle w:val="BodyText"/>
      </w:pPr>
      <w:r>
        <w:t xml:space="preserve">What draws me specifically to Egypt Cairo is the rich cultural heritage and educational opportunities that this vibrant city offers. I am deeply respectful of the Egyptian educational system and its emphasis on nurturing students who are both academically proficient and culturally aware. I have studied the national curriculum for secondary education in Egypt, including the Ministry of Education’s focus on critical thinking, ethical development, and scientific literacy. My goal as a Teacher Secondary would be to align my teaching methods with these objectives while also introducing innovative practices that cater to the evolving needs of modern learners.</w:t>
      </w:r>
    </w:p>
    <w:p>
      <w:pPr>
        <w:pStyle w:val="BodyText"/>
      </w:pPr>
      <w:r>
        <w:t xml:space="preserve">My experience in Cairo's educational landscape extends beyond classroom instruction. I have participated in professional development workshops on cross-cultural education, which have equipped me with the tools to navigate diverse student populations and address their unique needs. I am particularly passionate about supporting students from varying socioeconomic backgrounds, as I believe that equitable access to quality education is essential for societal progress. In my previous roles, I have worked closely with families and community organizations to create a support network that ensures students thrive both academically and personally.</w:t>
      </w:r>
    </w:p>
    <w:p>
      <w:pPr>
        <w:pStyle w:val="BodyText"/>
      </w:pPr>
      <w:r>
        <w:t xml:space="preserve">As a Teacher Secondary in Egypt Cairo, I am eager to contribute to the school’s mission of fostering well-rounded individuals who are prepared to face global challenges. I am especially drawn to [School Name]’s commitment to [mention specific values or programs, e.g., "STEM initiatives, arts integration, or community service"], as these align with my belief in holistic education. I am confident that my adaptability, cultural sensitivity, and ability to connect with students will enable me to make a meaningful impact on your institution.</w:t>
      </w:r>
    </w:p>
    <w:p>
      <w:pPr>
        <w:pStyle w:val="BodyText"/>
      </w:pPr>
      <w:r>
        <w:t xml:space="preserve">One of the key strengths I bring to this role is my ability to design and deliver curricula that are both rigorous and engaging. Whether it’s developing interactive lesson plans that incorporate local history or utilizing digital platforms to enhance student participation, I strive to make learning accessible and relevant. Additionally, I have a proven track record of mentoring colleagues and contributing to school-wide initiatives aimed at improving teaching standards. My collaborative spirit and leadership skills would allow me to work effectively with your team to achieve shared goals.</w:t>
      </w:r>
    </w:p>
    <w:p>
      <w:pPr>
        <w:pStyle w:val="BodyText"/>
      </w:pPr>
      <w:r>
        <w:t xml:space="preserve">I am also deeply aware of the importance of cultural competence in teaching. Having studied the traditions, values, and social dynamics of Egypt, I approach each student with respect for their background and perspective. In Cairo, where education is often intertwined with family expectations and societal aspirations, I believe that building trust and open communication is crucial. My goal would be to create a classroom environment where students feel safe to express themselves while also being challenged to think critically and act ethically.</w:t>
      </w:r>
    </w:p>
    <w:p>
      <w:pPr>
        <w:pStyle w:val="BodyText"/>
      </w:pPr>
      <w:r>
        <w:t xml:space="preserve">In conclusion, I am thrilled about the opportunity to join [School Name] as a Teacher Secondary in Egypt Cairo. I am confident that my qualifications, passion for education, and commitment to student success make me an ideal candidate for this role. I would be honored to contribute to the school’s mission of excellence and innovation in secondary education. Thank you for considering my application, and I look forward to the possibility of discussing how I can support your institution’s goals.</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acher Secondary Position in Egypt Cairo</dc:title>
  <dc:creator/>
  <dc:language>en</dc:language>
  <cp:keywords/>
  <dcterms:created xsi:type="dcterms:W3CDTF">2026-07-21T02:26:37Z</dcterms:created>
  <dcterms:modified xsi:type="dcterms:W3CDTF">2026-07-21T02:26:37Z</dcterms:modified>
</cp:coreProperties>
</file>

<file path=docProps/custom.xml><?xml version="1.0" encoding="utf-8"?>
<Properties xmlns="http://schemas.openxmlformats.org/officeDocument/2006/custom-properties" xmlns:vt="http://schemas.openxmlformats.org/officeDocument/2006/docPropsVTypes"/>
</file>